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05F41" w14:textId="77777777" w:rsidR="00533140" w:rsidRDefault="00533140" w:rsidP="004622E5">
      <w:pPr>
        <w:rPr>
          <w:sz w:val="22"/>
        </w:rPr>
      </w:pPr>
    </w:p>
    <w:p w14:paraId="7D8519CC" w14:textId="77777777" w:rsidR="0033555E" w:rsidRPr="00533140" w:rsidRDefault="0033555E" w:rsidP="004622E5">
      <w:pPr>
        <w:rPr>
          <w:sz w:val="22"/>
        </w:rPr>
      </w:pPr>
    </w:p>
    <w:p w14:paraId="55634576" w14:textId="77777777" w:rsidR="00533140" w:rsidRPr="00C82DDC" w:rsidRDefault="00533140" w:rsidP="00533140">
      <w:pPr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950"/>
        <w:gridCol w:w="3210"/>
        <w:gridCol w:w="960"/>
        <w:gridCol w:w="960"/>
      </w:tblGrid>
      <w:tr w:rsidR="00533140" w:rsidRPr="00C82DDC" w14:paraId="7EC59E24" w14:textId="77777777" w:rsidTr="0095251D">
        <w:trPr>
          <w:trHeight w:val="332"/>
        </w:trPr>
        <w:tc>
          <w:tcPr>
            <w:tcW w:w="4950" w:type="dxa"/>
            <w:vAlign w:val="center"/>
          </w:tcPr>
          <w:p w14:paraId="5C6C9BA7" w14:textId="77777777" w:rsidR="00533140" w:rsidRPr="00C82DDC" w:rsidRDefault="00533140" w:rsidP="00533140">
            <w:pPr>
              <w:rPr>
                <w:rFonts w:ascii="Arial" w:hAnsi="Arial" w:cs="Arial"/>
                <w:sz w:val="22"/>
              </w:rPr>
            </w:pPr>
            <w:r w:rsidRPr="00C82DDC">
              <w:rPr>
                <w:rFonts w:ascii="Arial" w:hAnsi="Arial" w:cs="Arial"/>
                <w:sz w:val="18"/>
              </w:rPr>
              <w:t>Principal Investigator (Last, First, Middle)</w:t>
            </w:r>
          </w:p>
        </w:tc>
        <w:tc>
          <w:tcPr>
            <w:tcW w:w="5130" w:type="dxa"/>
            <w:gridSpan w:val="3"/>
          </w:tcPr>
          <w:p w14:paraId="4D9C4310" w14:textId="77777777" w:rsidR="00533140" w:rsidRPr="00C82DDC" w:rsidRDefault="00533140" w:rsidP="00841D33">
            <w:pPr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5E411E7F" w14:textId="77777777" w:rsidTr="00E36889">
        <w:trPr>
          <w:trHeight w:val="270"/>
        </w:trPr>
        <w:tc>
          <w:tcPr>
            <w:tcW w:w="8160" w:type="dxa"/>
            <w:gridSpan w:val="2"/>
            <w:vMerge w:val="restart"/>
          </w:tcPr>
          <w:p w14:paraId="20DD657E" w14:textId="5CE6413F" w:rsidR="0095251D" w:rsidRPr="00C82DDC" w:rsidRDefault="00533140" w:rsidP="00841D33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C82DDC">
              <w:rPr>
                <w:rFonts w:ascii="Arial" w:hAnsi="Arial" w:cs="Arial"/>
                <w:b/>
                <w:sz w:val="22"/>
              </w:rPr>
              <w:t xml:space="preserve">DETAILED BUDGET </w:t>
            </w:r>
            <w:r w:rsidR="0095251D" w:rsidRPr="00C82DDC">
              <w:rPr>
                <w:rFonts w:ascii="Arial" w:hAnsi="Arial" w:cs="Arial"/>
                <w:b/>
                <w:sz w:val="22"/>
              </w:rPr>
              <w:t>– SUBMIT IN USD (</w:t>
            </w:r>
            <w:r w:rsidR="0095251D" w:rsidRPr="00C82DDC">
              <w:rPr>
                <w:rFonts w:ascii="Arial" w:hAnsi="Arial" w:cs="Arial"/>
                <w:b/>
                <w:bCs/>
                <w:color w:val="202122"/>
                <w:sz w:val="21"/>
                <w:szCs w:val="21"/>
                <w:shd w:val="clear" w:color="auto" w:fill="FFFFFF"/>
              </w:rPr>
              <w:t>US$) ONLY</w:t>
            </w:r>
            <w:r w:rsidRPr="00C82DDC">
              <w:rPr>
                <w:rFonts w:ascii="Arial" w:hAnsi="Arial" w:cs="Arial"/>
                <w:b/>
                <w:sz w:val="22"/>
              </w:rPr>
              <w:t xml:space="preserve"> </w:t>
            </w:r>
          </w:p>
          <w:p w14:paraId="7C4B7E35" w14:textId="67897C11" w:rsidR="00533140" w:rsidRPr="00C82DDC" w:rsidRDefault="00533140" w:rsidP="0095251D">
            <w:pPr>
              <w:jc w:val="center"/>
              <w:rPr>
                <w:rFonts w:ascii="Arial" w:hAnsi="Arial" w:cs="Arial"/>
                <w:sz w:val="22"/>
              </w:rPr>
            </w:pPr>
            <w:r w:rsidRPr="00C82DDC">
              <w:rPr>
                <w:rFonts w:ascii="Arial" w:hAnsi="Arial" w:cs="Arial"/>
                <w:b/>
                <w:sz w:val="22"/>
              </w:rPr>
              <w:t xml:space="preserve">COMPLETE </w:t>
            </w:r>
            <w:r w:rsidRPr="00C82DDC">
              <w:rPr>
                <w:rFonts w:ascii="Arial" w:hAnsi="Arial" w:cs="Arial"/>
                <w:b/>
                <w:sz w:val="22"/>
                <w:highlight w:val="yellow"/>
                <w:u w:val="single"/>
              </w:rPr>
              <w:t>ONE PAGE PER PROJECT YEAR</w:t>
            </w:r>
            <w:r w:rsidR="0095251D" w:rsidRPr="00C82DDC">
              <w:rPr>
                <w:rFonts w:ascii="Arial" w:hAnsi="Arial" w:cs="Arial"/>
                <w:b/>
                <w:sz w:val="22"/>
                <w:u w:val="single"/>
              </w:rPr>
              <w:t xml:space="preserve"> D</w:t>
            </w:r>
            <w:r w:rsidRPr="00C82DDC">
              <w:rPr>
                <w:rFonts w:ascii="Arial" w:hAnsi="Arial" w:cs="Arial"/>
                <w:b/>
                <w:sz w:val="22"/>
              </w:rPr>
              <w:t>IRECT COSTS ONLY</w:t>
            </w:r>
          </w:p>
        </w:tc>
        <w:tc>
          <w:tcPr>
            <w:tcW w:w="960" w:type="dxa"/>
          </w:tcPr>
          <w:p w14:paraId="7735B8F4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  <w:r w:rsidRPr="00C82DDC">
              <w:rPr>
                <w:rFonts w:ascii="Arial" w:hAnsi="Arial" w:cs="Arial"/>
                <w:sz w:val="22"/>
              </w:rPr>
              <w:t>From</w:t>
            </w:r>
          </w:p>
        </w:tc>
        <w:tc>
          <w:tcPr>
            <w:tcW w:w="960" w:type="dxa"/>
          </w:tcPr>
          <w:p w14:paraId="630552AA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  <w:r w:rsidRPr="00C82DDC">
              <w:rPr>
                <w:rFonts w:ascii="Arial" w:hAnsi="Arial" w:cs="Arial"/>
                <w:sz w:val="22"/>
              </w:rPr>
              <w:t>To</w:t>
            </w:r>
          </w:p>
        </w:tc>
      </w:tr>
      <w:tr w:rsidR="00533140" w:rsidRPr="00C82DDC" w14:paraId="6D903709" w14:textId="77777777" w:rsidTr="00E36889">
        <w:trPr>
          <w:trHeight w:val="270"/>
        </w:trPr>
        <w:tc>
          <w:tcPr>
            <w:tcW w:w="8160" w:type="dxa"/>
            <w:gridSpan w:val="2"/>
            <w:vMerge/>
          </w:tcPr>
          <w:p w14:paraId="033BC6B5" w14:textId="77777777" w:rsidR="00533140" w:rsidRPr="00C82DDC" w:rsidRDefault="00533140" w:rsidP="00841D33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960" w:type="dxa"/>
          </w:tcPr>
          <w:p w14:paraId="2742B5B1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60" w:type="dxa"/>
          </w:tcPr>
          <w:p w14:paraId="45411A06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</w:tbl>
    <w:p w14:paraId="509C52D3" w14:textId="77777777" w:rsidR="00533140" w:rsidRPr="00C82DDC" w:rsidRDefault="00533140" w:rsidP="00533140">
      <w:pPr>
        <w:rPr>
          <w:rFonts w:ascii="Arial" w:hAnsi="Arial" w:cs="Arial"/>
          <w:sz w:val="6"/>
        </w:rPr>
      </w:pPr>
    </w:p>
    <w:p w14:paraId="18223A8D" w14:textId="77777777" w:rsidR="00533140" w:rsidRPr="00C82DDC" w:rsidRDefault="00533140" w:rsidP="00533140">
      <w:pPr>
        <w:ind w:left="-180"/>
        <w:rPr>
          <w:rFonts w:ascii="Arial" w:hAnsi="Arial" w:cs="Arial"/>
          <w:sz w:val="18"/>
        </w:rPr>
      </w:pPr>
      <w:r w:rsidRPr="00C82DDC">
        <w:rPr>
          <w:rFonts w:ascii="Arial" w:hAnsi="Arial" w:cs="Arial"/>
          <w:sz w:val="18"/>
        </w:rPr>
        <w:t>List personnel (</w:t>
      </w:r>
      <w:r w:rsidR="00ED4499" w:rsidRPr="00C82DDC">
        <w:rPr>
          <w:rFonts w:ascii="Arial" w:hAnsi="Arial" w:cs="Arial"/>
          <w:sz w:val="18"/>
        </w:rPr>
        <w:t>Key personnel across all participating organizations</w:t>
      </w:r>
      <w:r w:rsidRPr="00C82DDC">
        <w:rPr>
          <w:rFonts w:ascii="Arial" w:hAnsi="Arial" w:cs="Arial"/>
          <w:sz w:val="18"/>
        </w:rPr>
        <w:t>)</w:t>
      </w:r>
    </w:p>
    <w:p w14:paraId="742CFB27" w14:textId="77777777" w:rsidR="00533140" w:rsidRPr="00C82DDC" w:rsidRDefault="00533140" w:rsidP="00533140">
      <w:pPr>
        <w:ind w:left="-180"/>
        <w:rPr>
          <w:rFonts w:ascii="Arial" w:hAnsi="Arial" w:cs="Arial"/>
          <w:sz w:val="4"/>
        </w:rPr>
      </w:pPr>
    </w:p>
    <w:p w14:paraId="7CABEF64" w14:textId="77777777" w:rsidR="00533140" w:rsidRPr="00C82DDC" w:rsidRDefault="00533140" w:rsidP="00533140">
      <w:pPr>
        <w:ind w:left="-180"/>
        <w:rPr>
          <w:rFonts w:ascii="Arial" w:hAnsi="Arial" w:cs="Arial"/>
          <w:sz w:val="18"/>
        </w:rPr>
      </w:pPr>
      <w:r w:rsidRPr="00C82DDC">
        <w:rPr>
          <w:rFonts w:ascii="Arial" w:hAnsi="Arial" w:cs="Arial"/>
          <w:sz w:val="18"/>
        </w:rPr>
        <w:t>Enter dollar amounts requested (omit cents) for Salary Requested and Fringe Benefits</w:t>
      </w:r>
    </w:p>
    <w:p w14:paraId="6B0BC2A4" w14:textId="77777777" w:rsidR="00533140" w:rsidRPr="00C82DDC" w:rsidRDefault="00533140" w:rsidP="00533140">
      <w:pPr>
        <w:rPr>
          <w:rFonts w:ascii="Arial" w:hAnsi="Arial" w:cs="Arial"/>
          <w:sz w:val="6"/>
        </w:rPr>
      </w:pPr>
    </w:p>
    <w:tbl>
      <w:tblPr>
        <w:tblStyle w:val="TableGrid"/>
        <w:tblW w:w="1008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420"/>
        <w:gridCol w:w="1008"/>
        <w:gridCol w:w="1008"/>
        <w:gridCol w:w="1044"/>
        <w:gridCol w:w="1350"/>
        <w:gridCol w:w="1170"/>
        <w:gridCol w:w="1080"/>
      </w:tblGrid>
      <w:tr w:rsidR="00533140" w:rsidRPr="00C82DDC" w14:paraId="3630FFD5" w14:textId="77777777" w:rsidTr="00E36889">
        <w:tc>
          <w:tcPr>
            <w:tcW w:w="3420" w:type="dxa"/>
            <w:vAlign w:val="center"/>
          </w:tcPr>
          <w:p w14:paraId="3D36FC66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NAME</w:t>
            </w:r>
          </w:p>
        </w:tc>
        <w:tc>
          <w:tcPr>
            <w:tcW w:w="1008" w:type="dxa"/>
            <w:vAlign w:val="center"/>
          </w:tcPr>
          <w:p w14:paraId="017DA169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ROLE ON PROJECT</w:t>
            </w:r>
          </w:p>
        </w:tc>
        <w:tc>
          <w:tcPr>
            <w:tcW w:w="1008" w:type="dxa"/>
            <w:vAlign w:val="center"/>
          </w:tcPr>
          <w:p w14:paraId="4BA5F024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CAL. MNTHS</w:t>
            </w:r>
          </w:p>
        </w:tc>
        <w:tc>
          <w:tcPr>
            <w:tcW w:w="1044" w:type="dxa"/>
            <w:vAlign w:val="center"/>
          </w:tcPr>
          <w:p w14:paraId="37FA7B5B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INST. BASE SALARY</w:t>
            </w:r>
          </w:p>
        </w:tc>
        <w:tc>
          <w:tcPr>
            <w:tcW w:w="1350" w:type="dxa"/>
            <w:vAlign w:val="center"/>
          </w:tcPr>
          <w:p w14:paraId="1F5B350B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SALARY REQUESTED</w:t>
            </w:r>
          </w:p>
        </w:tc>
        <w:tc>
          <w:tcPr>
            <w:tcW w:w="1170" w:type="dxa"/>
            <w:vAlign w:val="center"/>
          </w:tcPr>
          <w:p w14:paraId="090E9874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FRINGE BENEFITS</w:t>
            </w:r>
          </w:p>
        </w:tc>
        <w:tc>
          <w:tcPr>
            <w:tcW w:w="1080" w:type="dxa"/>
            <w:vAlign w:val="center"/>
          </w:tcPr>
          <w:p w14:paraId="0FFB4920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TOTAL</w:t>
            </w:r>
          </w:p>
        </w:tc>
      </w:tr>
      <w:tr w:rsidR="00533140" w:rsidRPr="00C82DDC" w14:paraId="04AF1E4E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10D3527E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16106386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  <w:r w:rsidRPr="00C82DDC">
              <w:rPr>
                <w:rFonts w:ascii="Arial" w:hAnsi="Arial" w:cs="Arial"/>
                <w:sz w:val="22"/>
              </w:rPr>
              <w:t>PI</w:t>
            </w:r>
          </w:p>
        </w:tc>
        <w:tc>
          <w:tcPr>
            <w:tcW w:w="1008" w:type="dxa"/>
            <w:vAlign w:val="center"/>
          </w:tcPr>
          <w:p w14:paraId="0DC6C48E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1D6F29E5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4CA6F368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3BD4C5FB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6CBC08EB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65533774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4D2A3E6C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68A995E4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4CE831CE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02CB8DD9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560D616C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5A5F50CA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15AB3D16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73C7FF75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44833B67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798AA539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56F16E7F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0728E278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4684D163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70619ADA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6B7E9FDE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43C193B6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5AA0166D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4A89353B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0CCBE5EA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053FEE72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00AB33E1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42F1F583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576473F6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68CA7BBB" w14:textId="77777777" w:rsidTr="00E36889">
        <w:trPr>
          <w:trHeight w:hRule="exact" w:val="432"/>
        </w:trPr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744C83CE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14:paraId="36697C1C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14:paraId="07CB04D5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44" w:type="dxa"/>
            <w:tcBorders>
              <w:bottom w:val="single" w:sz="4" w:space="0" w:color="auto"/>
            </w:tcBorders>
            <w:vAlign w:val="center"/>
          </w:tcPr>
          <w:p w14:paraId="12851DDF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350" w:type="dxa"/>
            <w:tcBorders>
              <w:bottom w:val="single" w:sz="12" w:space="0" w:color="auto"/>
            </w:tcBorders>
            <w:vAlign w:val="center"/>
          </w:tcPr>
          <w:p w14:paraId="17D7BA39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  <w:vAlign w:val="center"/>
          </w:tcPr>
          <w:p w14:paraId="4A0FD7C0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CD4BFAF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0A29FB80" w14:textId="77777777" w:rsidTr="00E36889">
        <w:trPr>
          <w:trHeight w:val="440"/>
        </w:trPr>
        <w:tc>
          <w:tcPr>
            <w:tcW w:w="6480" w:type="dxa"/>
            <w:gridSpan w:val="4"/>
            <w:tcBorders>
              <w:left w:val="nil"/>
              <w:right w:val="single" w:sz="12" w:space="0" w:color="auto"/>
            </w:tcBorders>
            <w:vAlign w:val="center"/>
          </w:tcPr>
          <w:p w14:paraId="3AF9A900" w14:textId="77777777" w:rsidR="00533140" w:rsidRPr="00C82DDC" w:rsidRDefault="00533140" w:rsidP="00841D33">
            <w:pPr>
              <w:jc w:val="right"/>
              <w:rPr>
                <w:rFonts w:ascii="Arial" w:hAnsi="Arial" w:cs="Arial"/>
                <w:b/>
                <w:sz w:val="22"/>
              </w:rPr>
            </w:pPr>
            <w:r w:rsidRPr="00C82DDC">
              <w:rPr>
                <w:rFonts w:ascii="Arial" w:hAnsi="Arial" w:cs="Arial"/>
                <w:b/>
                <w:sz w:val="22"/>
              </w:rPr>
              <w:t xml:space="preserve">SALARY SUBTOTALS 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52657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C9A12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1F5C6F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5A2CD2A0" w14:textId="77777777" w:rsidTr="00E36889">
        <w:trPr>
          <w:trHeight w:val="1008"/>
        </w:trPr>
        <w:tc>
          <w:tcPr>
            <w:tcW w:w="6480" w:type="dxa"/>
            <w:gridSpan w:val="4"/>
          </w:tcPr>
          <w:p w14:paraId="07A203A4" w14:textId="77777777" w:rsidR="00533140" w:rsidRPr="00C82DDC" w:rsidRDefault="00533140" w:rsidP="00841D33">
            <w:pPr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SUPPLIES AND REAGENTS (Itemize by category)</w:t>
            </w:r>
          </w:p>
        </w:tc>
        <w:tc>
          <w:tcPr>
            <w:tcW w:w="3600" w:type="dxa"/>
            <w:gridSpan w:val="3"/>
          </w:tcPr>
          <w:p w14:paraId="6D726F82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0DF528FF" w14:textId="77777777" w:rsidTr="00E36889">
        <w:trPr>
          <w:trHeight w:val="1008"/>
        </w:trPr>
        <w:tc>
          <w:tcPr>
            <w:tcW w:w="6480" w:type="dxa"/>
            <w:gridSpan w:val="4"/>
          </w:tcPr>
          <w:p w14:paraId="04991C78" w14:textId="77777777" w:rsidR="00533140" w:rsidRPr="00C82DDC" w:rsidRDefault="00533140" w:rsidP="00841D33">
            <w:pPr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CLINICAL TESTS</w:t>
            </w:r>
          </w:p>
        </w:tc>
        <w:tc>
          <w:tcPr>
            <w:tcW w:w="3600" w:type="dxa"/>
            <w:gridSpan w:val="3"/>
          </w:tcPr>
          <w:p w14:paraId="00E5E0FE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7FBC18B0" w14:textId="77777777" w:rsidTr="00E36889">
        <w:trPr>
          <w:trHeight w:val="1008"/>
        </w:trPr>
        <w:tc>
          <w:tcPr>
            <w:tcW w:w="6480" w:type="dxa"/>
            <w:gridSpan w:val="4"/>
          </w:tcPr>
          <w:p w14:paraId="11328560" w14:textId="77777777" w:rsidR="00533140" w:rsidRPr="00C82DDC" w:rsidRDefault="00533140" w:rsidP="00841D33">
            <w:pPr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SAMPLE COLLECTION EXPENSES</w:t>
            </w:r>
          </w:p>
        </w:tc>
        <w:tc>
          <w:tcPr>
            <w:tcW w:w="3600" w:type="dxa"/>
            <w:gridSpan w:val="3"/>
            <w:tcBorders>
              <w:bottom w:val="single" w:sz="4" w:space="0" w:color="auto"/>
            </w:tcBorders>
          </w:tcPr>
          <w:p w14:paraId="5A335E78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4F984E76" w14:textId="77777777" w:rsidTr="00E36889">
        <w:trPr>
          <w:trHeight w:val="1008"/>
        </w:trPr>
        <w:tc>
          <w:tcPr>
            <w:tcW w:w="6480" w:type="dxa"/>
            <w:gridSpan w:val="4"/>
            <w:tcBorders>
              <w:bottom w:val="single" w:sz="4" w:space="0" w:color="auto"/>
            </w:tcBorders>
          </w:tcPr>
          <w:p w14:paraId="6E0C2074" w14:textId="77777777" w:rsidR="00533140" w:rsidRPr="00C82DDC" w:rsidRDefault="00533140" w:rsidP="00841D33">
            <w:pPr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OTHER EXPENSE</w:t>
            </w:r>
          </w:p>
          <w:p w14:paraId="6246008B" w14:textId="77777777" w:rsidR="00533140" w:rsidRPr="00C82DDC" w:rsidRDefault="00533140" w:rsidP="00841D33">
            <w:pPr>
              <w:rPr>
                <w:rFonts w:ascii="Arial" w:hAnsi="Arial" w:cs="Arial"/>
                <w:sz w:val="18"/>
              </w:rPr>
            </w:pPr>
            <w:r w:rsidRPr="00C82DDC">
              <w:rPr>
                <w:rFonts w:ascii="Arial" w:hAnsi="Arial" w:cs="Arial"/>
                <w:sz w:val="18"/>
              </w:rPr>
              <w:t>(Itemize by category)</w:t>
            </w:r>
          </w:p>
        </w:tc>
        <w:tc>
          <w:tcPr>
            <w:tcW w:w="3600" w:type="dxa"/>
            <w:gridSpan w:val="3"/>
            <w:tcBorders>
              <w:bottom w:val="single" w:sz="12" w:space="0" w:color="auto"/>
            </w:tcBorders>
          </w:tcPr>
          <w:p w14:paraId="328FBED2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6EBF5216" w14:textId="77777777" w:rsidTr="00E36889">
        <w:trPr>
          <w:trHeight w:val="432"/>
        </w:trPr>
        <w:tc>
          <w:tcPr>
            <w:tcW w:w="6480" w:type="dxa"/>
            <w:gridSpan w:val="4"/>
            <w:tcBorders>
              <w:left w:val="nil"/>
              <w:bottom w:val="nil"/>
              <w:right w:val="single" w:sz="12" w:space="0" w:color="auto"/>
            </w:tcBorders>
            <w:vAlign w:val="center"/>
          </w:tcPr>
          <w:p w14:paraId="2106EC58" w14:textId="77777777" w:rsidR="00533140" w:rsidRPr="00C82DDC" w:rsidRDefault="00533140" w:rsidP="00841D33">
            <w:pPr>
              <w:jc w:val="right"/>
              <w:rPr>
                <w:rFonts w:ascii="Arial" w:hAnsi="Arial" w:cs="Arial"/>
                <w:b/>
                <w:sz w:val="22"/>
              </w:rPr>
            </w:pPr>
            <w:r w:rsidRPr="00C82DDC">
              <w:rPr>
                <w:rFonts w:ascii="Arial" w:hAnsi="Arial" w:cs="Arial"/>
                <w:b/>
                <w:sz w:val="22"/>
              </w:rPr>
              <w:t>SUPPLIES, ETC SUBTOTAL</w:t>
            </w:r>
          </w:p>
        </w:tc>
        <w:tc>
          <w:tcPr>
            <w:tcW w:w="360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A5BFE4" w14:textId="77777777" w:rsidR="00533140" w:rsidRPr="00C82DDC" w:rsidRDefault="00533140" w:rsidP="00841D33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49045F49" w14:textId="77777777" w:rsidTr="00E36889">
        <w:trPr>
          <w:trHeight w:val="432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3CBD020A" w14:textId="5A185219" w:rsidR="00533140" w:rsidRPr="00C82DDC" w:rsidRDefault="00533140" w:rsidP="00841D33">
            <w:pPr>
              <w:jc w:val="right"/>
              <w:rPr>
                <w:rFonts w:ascii="Arial" w:hAnsi="Arial" w:cs="Arial"/>
                <w:b/>
                <w:sz w:val="22"/>
              </w:rPr>
            </w:pPr>
            <w:r w:rsidRPr="00C82DDC">
              <w:rPr>
                <w:rFonts w:ascii="Arial" w:hAnsi="Arial" w:cs="Arial"/>
                <w:b/>
                <w:sz w:val="22"/>
              </w:rPr>
              <w:t xml:space="preserve">MAXIMUM </w:t>
            </w:r>
            <w:r w:rsidR="00C82DDC">
              <w:rPr>
                <w:rFonts w:ascii="Arial" w:hAnsi="Arial" w:cs="Arial"/>
                <w:b/>
                <w:sz w:val="22"/>
              </w:rPr>
              <w:t>15</w:t>
            </w:r>
            <w:r w:rsidRPr="00C82DDC">
              <w:rPr>
                <w:rFonts w:ascii="Arial" w:hAnsi="Arial" w:cs="Arial"/>
                <w:b/>
                <w:sz w:val="22"/>
              </w:rPr>
              <w:t>% INDIRECT COSTS</w:t>
            </w:r>
          </w:p>
        </w:tc>
        <w:tc>
          <w:tcPr>
            <w:tcW w:w="3600" w:type="dxa"/>
            <w:gridSpan w:val="3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A0410C6" w14:textId="77777777" w:rsidR="00533140" w:rsidRPr="00C82DDC" w:rsidRDefault="00533140" w:rsidP="00841D33">
            <w:pPr>
              <w:jc w:val="right"/>
              <w:rPr>
                <w:rFonts w:ascii="Arial" w:hAnsi="Arial" w:cs="Arial"/>
                <w:sz w:val="22"/>
              </w:rPr>
            </w:pPr>
          </w:p>
        </w:tc>
      </w:tr>
      <w:tr w:rsidR="00533140" w:rsidRPr="00C82DDC" w14:paraId="367F9A33" w14:textId="77777777" w:rsidTr="00E36889">
        <w:trPr>
          <w:trHeight w:val="432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47C847D0" w14:textId="77777777" w:rsidR="00533140" w:rsidRPr="00C82DDC" w:rsidRDefault="00533140" w:rsidP="00841D33">
            <w:pPr>
              <w:jc w:val="right"/>
              <w:rPr>
                <w:rFonts w:ascii="Arial" w:hAnsi="Arial" w:cs="Arial"/>
                <w:b/>
                <w:sz w:val="22"/>
              </w:rPr>
            </w:pPr>
            <w:r w:rsidRPr="00C82DDC">
              <w:rPr>
                <w:rFonts w:ascii="Arial" w:hAnsi="Arial" w:cs="Arial"/>
                <w:b/>
                <w:sz w:val="22"/>
              </w:rPr>
              <w:t>TOTAL BUDGET</w:t>
            </w: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77DDA9" w14:textId="77777777" w:rsidR="00533140" w:rsidRPr="00C82DDC" w:rsidRDefault="00533140" w:rsidP="00841D33">
            <w:pPr>
              <w:jc w:val="right"/>
              <w:rPr>
                <w:rFonts w:ascii="Arial" w:hAnsi="Arial" w:cs="Arial"/>
                <w:sz w:val="22"/>
              </w:rPr>
            </w:pPr>
          </w:p>
        </w:tc>
      </w:tr>
    </w:tbl>
    <w:p w14:paraId="584B6F64" w14:textId="77777777" w:rsidR="00533140" w:rsidRPr="00C82DDC" w:rsidRDefault="00533140" w:rsidP="00533140">
      <w:pPr>
        <w:rPr>
          <w:rFonts w:ascii="Arial" w:hAnsi="Arial" w:cs="Arial"/>
          <w:sz w:val="22"/>
        </w:rPr>
      </w:pPr>
    </w:p>
    <w:p w14:paraId="60FD3980" w14:textId="77777777" w:rsidR="00533140" w:rsidRPr="00533140" w:rsidRDefault="00533140" w:rsidP="004622E5">
      <w:pPr>
        <w:rPr>
          <w:sz w:val="22"/>
        </w:rPr>
      </w:pPr>
    </w:p>
    <w:sectPr w:rsidR="00533140" w:rsidRPr="00533140" w:rsidSect="0033555E">
      <w:headerReference w:type="default" r:id="rId10"/>
      <w:footerReference w:type="default" r:id="rId11"/>
      <w:pgSz w:w="12240" w:h="15840"/>
      <w:pgMar w:top="1440" w:right="1080" w:bottom="1440" w:left="1080" w:header="501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1B655" w14:textId="77777777" w:rsidR="00040077" w:rsidRDefault="00040077">
      <w:r>
        <w:separator/>
      </w:r>
    </w:p>
  </w:endnote>
  <w:endnote w:type="continuationSeparator" w:id="0">
    <w:p w14:paraId="37F86A33" w14:textId="77777777" w:rsidR="00040077" w:rsidRDefault="00040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DEC87" w14:textId="4A4BB7BF" w:rsidR="00F67034" w:rsidRPr="00675BB9" w:rsidRDefault="00DD6743" w:rsidP="00CB3D86">
    <w:pPr>
      <w:pStyle w:val="Footer"/>
      <w:spacing w:line="276" w:lineRule="auto"/>
      <w:ind w:left="-540" w:right="-540"/>
      <w:jc w:val="center"/>
      <w:rPr>
        <w:rFonts w:ascii="Avenir Book" w:hAnsi="Avenir Book" w:cs="Arial"/>
        <w:b/>
        <w:bCs/>
        <w:color w:val="143594"/>
        <w:kern w:val="28"/>
        <w:sz w:val="22"/>
        <w:szCs w:val="22"/>
        <w14:cntxtAlts/>
      </w:rPr>
    </w:pPr>
    <w:r w:rsidRPr="00675BB9">
      <w:rPr>
        <w:rFonts w:ascii="Avenir Book" w:hAnsi="Avenir Book"/>
        <w:color w:val="143594"/>
        <w:sz w:val="22"/>
        <w:szCs w:val="22"/>
      </w:rPr>
      <w:t>© 2025 AKC Canine Health Foundation. All rights reserved.</w:t>
    </w:r>
    <w:r w:rsidR="00AA1C05" w:rsidRPr="00675BB9">
      <w:rPr>
        <w:rFonts w:ascii="Avenir Book" w:hAnsi="Avenir Book"/>
        <w:color w:val="143594"/>
        <w:sz w:val="22"/>
        <w:szCs w:val="22"/>
      </w:rPr>
      <w:tab/>
    </w:r>
    <w:r w:rsidRPr="00675BB9">
      <w:rPr>
        <w:rFonts w:ascii="Avenir Book" w:hAnsi="Avenir Book"/>
        <w:color w:val="143594"/>
        <w:sz w:val="22"/>
        <w:szCs w:val="22"/>
      </w:rPr>
      <w:t xml:space="preserve"> akcchf.org | (888)-682-969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2D4585" w14:textId="77777777" w:rsidR="00040077" w:rsidRDefault="00040077">
      <w:r>
        <w:separator/>
      </w:r>
    </w:p>
  </w:footnote>
  <w:footnote w:type="continuationSeparator" w:id="0">
    <w:p w14:paraId="2C5AEBE3" w14:textId="77777777" w:rsidR="00040077" w:rsidRDefault="000400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6D678" w14:textId="77777777" w:rsidR="00F67034" w:rsidRDefault="00222340" w:rsidP="0033555E">
    <w:pPr>
      <w:pStyle w:val="Header"/>
      <w:tabs>
        <w:tab w:val="clear" w:pos="4320"/>
        <w:tab w:val="center" w:pos="468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631A1F11" wp14:editId="361DC413">
          <wp:simplePos x="0" y="0"/>
          <wp:positionH relativeFrom="page">
            <wp:posOffset>753110</wp:posOffset>
          </wp:positionH>
          <wp:positionV relativeFrom="page">
            <wp:posOffset>362585</wp:posOffset>
          </wp:positionV>
          <wp:extent cx="1835672" cy="56383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35672" cy="563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A34953"/>
    <w:multiLevelType w:val="hybridMultilevel"/>
    <w:tmpl w:val="89DE7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052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TAwMjU1MTe2sDBW0lEKTi0uzszPAykwqgUAc7NF0CwAAAA="/>
  </w:docVars>
  <w:rsids>
    <w:rsidRoot w:val="00905D32"/>
    <w:rsid w:val="00040077"/>
    <w:rsid w:val="00222340"/>
    <w:rsid w:val="00266F78"/>
    <w:rsid w:val="002F1886"/>
    <w:rsid w:val="0033555E"/>
    <w:rsid w:val="00432A2D"/>
    <w:rsid w:val="004622E5"/>
    <w:rsid w:val="00503A87"/>
    <w:rsid w:val="00533140"/>
    <w:rsid w:val="00566F40"/>
    <w:rsid w:val="00675BB9"/>
    <w:rsid w:val="006E3DCF"/>
    <w:rsid w:val="008709D1"/>
    <w:rsid w:val="00905D32"/>
    <w:rsid w:val="0095251D"/>
    <w:rsid w:val="009A6472"/>
    <w:rsid w:val="00AA1C05"/>
    <w:rsid w:val="00AE5730"/>
    <w:rsid w:val="00C82DDC"/>
    <w:rsid w:val="00CB3D86"/>
    <w:rsid w:val="00D316F9"/>
    <w:rsid w:val="00DD6743"/>
    <w:rsid w:val="00E36889"/>
    <w:rsid w:val="00E91127"/>
    <w:rsid w:val="00ED4499"/>
    <w:rsid w:val="00F670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0A213E"/>
  <w15:docId w15:val="{9788717E-5115-4B18-AF86-E0938162E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05D32"/>
    <w:rPr>
      <w:color w:val="0000FF"/>
      <w:u w:val="single"/>
    </w:rPr>
  </w:style>
  <w:style w:type="paragraph" w:styleId="Header">
    <w:name w:val="header"/>
    <w:basedOn w:val="Normal"/>
    <w:rsid w:val="002526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526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9A64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647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E573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730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5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07855B8195E4098328D8277F55AEB" ma:contentTypeVersion="15" ma:contentTypeDescription="Create a new document." ma:contentTypeScope="" ma:versionID="ba55d07d8d2cfbbf71ecc3f4048231ad">
  <xsd:schema xmlns:xsd="http://www.w3.org/2001/XMLSchema" xmlns:xs="http://www.w3.org/2001/XMLSchema" xmlns:p="http://schemas.microsoft.com/office/2006/metadata/properties" xmlns:ns2="08743036-7271-432d-8b0c-914e87b246ef" xmlns:ns3="a4218b80-e1d4-4d3c-9420-610a90265f48" targetNamespace="http://schemas.microsoft.com/office/2006/metadata/properties" ma:root="true" ma:fieldsID="8eaf78266b9435244514041449e9ac3e" ns2:_="" ns3:_="">
    <xsd:import namespace="08743036-7271-432d-8b0c-914e87b246ef"/>
    <xsd:import namespace="a4218b80-e1d4-4d3c-9420-610a90265f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743036-7271-432d-8b0c-914e87b246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4aa001f-45d8-4c7f-85c8-ff197ac1d0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8b80-e1d4-4d3c-9420-610a90265f48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739dd4c-aa25-4e92-b378-cf49cc1289c5}" ma:internalName="TaxCatchAll" ma:showField="CatchAllData" ma:web="c7ae4e22-cc73-4c3e-8575-d32dc3e9e2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4218b80-e1d4-4d3c-9420-610a90265f48" xsi:nil="true"/>
    <lcf76f155ced4ddcb4097134ff3c332f xmlns="08743036-7271-432d-8b0c-914e87b246e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7997CD5-7D80-4042-8709-AF094518CA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E2F652-8AEC-4390-833C-1A3E51895F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743036-7271-432d-8b0c-914e87b246ef"/>
    <ds:schemaRef ds:uri="a4218b80-e1d4-4d3c-9420-610a90265f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6A0561-01CF-48E0-A5E1-326CF24494FF}">
  <ds:schemaRefs>
    <ds:schemaRef ds:uri="http://schemas.microsoft.com/office/2006/metadata/properties"/>
    <ds:schemaRef ds:uri="http://schemas.microsoft.com/office/infopath/2007/PartnerControls"/>
    <ds:schemaRef ds:uri="a4218b80-e1d4-4d3c-9420-610a90265f48"/>
    <ds:schemaRef ds:uri="08743036-7271-432d-8b0c-914e87b246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3</Characters>
  <Application>Microsoft Office Word</Application>
  <DocSecurity>0</DocSecurity>
  <Lines>3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2, 2010</vt:lpstr>
    </vt:vector>
  </TitlesOfParts>
  <Company>American Kennel Club</Company>
  <LinksUpToDate>false</LinksUpToDate>
  <CharactersWithSpaces>657</CharactersWithSpaces>
  <SharedDoc>false</SharedDoc>
  <HLinks>
    <vt:vector size="12" baseType="variant">
      <vt:variant>
        <vt:i4>4587590</vt:i4>
      </vt:variant>
      <vt:variant>
        <vt:i4>2064</vt:i4>
      </vt:variant>
      <vt:variant>
        <vt:i4>1025</vt:i4>
      </vt:variant>
      <vt:variant>
        <vt:i4>1</vt:i4>
      </vt:variant>
      <vt:variant>
        <vt:lpwstr>Ltrhd_Logo_CHF</vt:lpwstr>
      </vt:variant>
      <vt:variant>
        <vt:lpwstr/>
      </vt:variant>
      <vt:variant>
        <vt:i4>3080225</vt:i4>
      </vt:variant>
      <vt:variant>
        <vt:i4>2069</vt:i4>
      </vt:variant>
      <vt:variant>
        <vt:i4>1026</vt:i4>
      </vt:variant>
      <vt:variant>
        <vt:i4>1</vt:i4>
      </vt:variant>
      <vt:variant>
        <vt:lpwstr>Ltrhd_footer_CH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2, 2010</dc:title>
  <dc:subject/>
  <dc:creator>Rebekah Borgert</dc:creator>
  <cp:keywords/>
  <dc:description/>
  <cp:lastModifiedBy>Andrea Fiumefreddo</cp:lastModifiedBy>
  <cp:revision>4</cp:revision>
  <cp:lastPrinted>2010-07-13T15:35:00Z</cp:lastPrinted>
  <dcterms:created xsi:type="dcterms:W3CDTF">2025-05-17T23:10:00Z</dcterms:created>
  <dcterms:modified xsi:type="dcterms:W3CDTF">2025-05-17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07855B8195E4098328D8277F55AEB</vt:lpwstr>
  </property>
  <property fmtid="{D5CDD505-2E9C-101B-9397-08002B2CF9AE}" pid="3" name="Order">
    <vt:r8>10323600</vt:r8>
  </property>
  <property fmtid="{D5CDD505-2E9C-101B-9397-08002B2CF9AE}" pid="4" name="MediaServiceImageTags">
    <vt:lpwstr/>
  </property>
</Properties>
</file>